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7537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537C02" w14:textId="77777777" w:rsidR="007537BA" w:rsidRPr="009430D9" w:rsidRDefault="007537BA" w:rsidP="007537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nit 1 Individual Project</w:t>
      </w:r>
    </w:p>
    <w:p w14:paraId="24C9151F" w14:textId="77777777" w:rsidR="007537BA" w:rsidRDefault="007537BA" w:rsidP="007537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3C092C" w14:textId="77777777" w:rsidR="007537BA" w:rsidRDefault="007537BA" w:rsidP="007537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0738BEB2" w14:textId="77777777" w:rsidR="007537BA" w:rsidRDefault="007537BA" w:rsidP="007537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26F860BF" w14:textId="35AF7B8A" w:rsidR="007537BA" w:rsidRDefault="007537BA" w:rsidP="007537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MT650</w:t>
      </w:r>
    </w:p>
    <w:p w14:paraId="21A44E10" w14:textId="77777777" w:rsidR="007537BA" w:rsidRDefault="007537BA" w:rsidP="007537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37538B03" w14:textId="77777777" w:rsidR="007537BA" w:rsidRDefault="007537BA" w:rsidP="007537B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9AE815" w14:textId="72F8718F" w:rsidR="0084674A" w:rsidRPr="0084674A" w:rsidRDefault="0084674A" w:rsidP="0084674A">
      <w:pPr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674A">
        <w:rPr>
          <w:rFonts w:ascii="Times New Roman" w:hAnsi="Times New Roman" w:cs="Times New Roman"/>
          <w:b/>
          <w:bCs/>
          <w:sz w:val="24"/>
          <w:szCs w:val="24"/>
        </w:rPr>
        <w:lastRenderedPageBreak/>
        <w:t>Unit 1 Individual Project</w:t>
      </w:r>
    </w:p>
    <w:p w14:paraId="21FC1EF1" w14:textId="0338A191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F62C66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F62C6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F62C6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F62C6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F62C6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F62C6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>
        <w:rPr>
          <w:rFonts w:ascii="Times New Roman" w:hAnsi="Times New Roman" w:cs="Times New Roman"/>
          <w:sz w:val="24"/>
          <w:szCs w:val="24"/>
        </w:rPr>
        <w:t>4</w:t>
      </w:r>
      <w:r w:rsidR="00F62C66">
        <w:rPr>
          <w:rFonts w:ascii="Times New Roman" w:hAnsi="Times New Roman" w:cs="Times New Roman"/>
          <w:sz w:val="24"/>
          <w:szCs w:val="24"/>
        </w:rPr>
        <w:t>–</w:t>
      </w:r>
      <w:r w:rsidR="0001508E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031EC1D4" w14:textId="77777777" w:rsidR="00AA17C5" w:rsidRPr="007537BA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37BA">
        <w:rPr>
          <w:rFonts w:ascii="Times New Roman" w:hAnsi="Times New Roman" w:cs="Times New Roman"/>
          <w:b/>
          <w:bCs/>
          <w:sz w:val="24"/>
          <w:szCs w:val="24"/>
        </w:rPr>
        <w:t>How does Title VII of the Civil Rights Act protect you?</w:t>
      </w:r>
      <w:r w:rsidR="0001508E" w:rsidRPr="007537BA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44A082E" w14:textId="4DFE96B1" w:rsidR="00C944CE" w:rsidRPr="00407A0B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DF43F27" w14:textId="51545B14" w:rsidR="0070741E" w:rsidRPr="007537BA" w:rsidRDefault="0070741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37BA">
        <w:rPr>
          <w:rFonts w:ascii="Times New Roman" w:hAnsi="Times New Roman" w:cs="Times New Roman"/>
          <w:b/>
          <w:bCs/>
          <w:sz w:val="24"/>
          <w:szCs w:val="24"/>
        </w:rPr>
        <w:t xml:space="preserve">Research and analyze a case where a company violated Title VII of the Civil Rights Act. What did the </w:t>
      </w:r>
      <w:r w:rsidR="00F62C66" w:rsidRPr="007537BA">
        <w:rPr>
          <w:rFonts w:ascii="Times New Roman" w:hAnsi="Times New Roman" w:cs="Times New Roman"/>
          <w:b/>
          <w:bCs/>
          <w:sz w:val="24"/>
          <w:szCs w:val="24"/>
        </w:rPr>
        <w:t>Equal Employment Opportunity Commission (</w:t>
      </w:r>
      <w:r w:rsidRPr="007537BA">
        <w:rPr>
          <w:rFonts w:ascii="Times New Roman" w:hAnsi="Times New Roman" w:cs="Times New Roman"/>
          <w:b/>
          <w:bCs/>
          <w:sz w:val="24"/>
          <w:szCs w:val="24"/>
        </w:rPr>
        <w:t>EEOC</w:t>
      </w:r>
      <w:r w:rsidR="00F62C66" w:rsidRPr="007537B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7537BA">
        <w:rPr>
          <w:rFonts w:ascii="Times New Roman" w:hAnsi="Times New Roman" w:cs="Times New Roman"/>
          <w:b/>
          <w:bCs/>
          <w:sz w:val="24"/>
          <w:szCs w:val="24"/>
        </w:rPr>
        <w:t xml:space="preserve"> do?</w:t>
      </w:r>
      <w:r w:rsidR="00AA17C5" w:rsidRPr="007537BA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DB42386" w14:textId="1E27AC9D" w:rsidR="00C944CE" w:rsidRDefault="0070741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6B9812BC" w14:textId="77777777" w:rsidR="00AA17C5" w:rsidRPr="007537BA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37BA">
        <w:rPr>
          <w:rFonts w:ascii="Times New Roman" w:hAnsi="Times New Roman" w:cs="Times New Roman"/>
          <w:b/>
          <w:bCs/>
          <w:sz w:val="24"/>
          <w:szCs w:val="24"/>
        </w:rPr>
        <w:t>How does the Fair Labor Standards Act (FLSA) help to determine an employee’s pay?</w:t>
      </w:r>
      <w:r w:rsidR="00633025" w:rsidRPr="007537BA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721CBF1" w14:textId="44139708" w:rsidR="00C944CE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3811D7D" w14:textId="7DABAAD3" w:rsidR="00AA17C5" w:rsidRPr="007537BA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537BA">
        <w:rPr>
          <w:rFonts w:ascii="Times New Roman" w:hAnsi="Times New Roman" w:cs="Times New Roman"/>
          <w:b/>
          <w:sz w:val="24"/>
          <w:szCs w:val="24"/>
        </w:rPr>
        <w:t xml:space="preserve">The Fair Labor Standards Act (FLSA) has had </w:t>
      </w:r>
      <w:proofErr w:type="gramStart"/>
      <w:r w:rsidRPr="007537BA">
        <w:rPr>
          <w:rFonts w:ascii="Times New Roman" w:hAnsi="Times New Roman" w:cs="Times New Roman"/>
          <w:b/>
          <w:sz w:val="24"/>
          <w:szCs w:val="24"/>
        </w:rPr>
        <w:t>a number of</w:t>
      </w:r>
      <w:proofErr w:type="gramEnd"/>
      <w:r w:rsidRPr="007537BA">
        <w:rPr>
          <w:rFonts w:ascii="Times New Roman" w:hAnsi="Times New Roman" w:cs="Times New Roman"/>
          <w:b/>
          <w:sz w:val="24"/>
          <w:szCs w:val="24"/>
        </w:rPr>
        <w:t xml:space="preserve"> amendments over the years</w:t>
      </w:r>
      <w:r w:rsidR="00F62C66" w:rsidRPr="007537BA">
        <w:rPr>
          <w:rFonts w:ascii="Times New Roman" w:hAnsi="Times New Roman" w:cs="Times New Roman"/>
          <w:b/>
          <w:sz w:val="24"/>
          <w:szCs w:val="24"/>
        </w:rPr>
        <w:t>. H</w:t>
      </w:r>
      <w:r w:rsidRPr="007537BA">
        <w:rPr>
          <w:rFonts w:ascii="Times New Roman" w:hAnsi="Times New Roman" w:cs="Times New Roman"/>
          <w:b/>
          <w:sz w:val="24"/>
          <w:szCs w:val="24"/>
        </w:rPr>
        <w:t>ow would you change it to fit today’s business world?</w:t>
      </w:r>
      <w:r w:rsidR="00633025" w:rsidRPr="007537BA">
        <w:rPr>
          <w:rFonts w:ascii="Times New Roman" w:hAnsi="Times New Roman" w:cs="Times New Roman"/>
          <w:b/>
          <w:sz w:val="24"/>
          <w:szCs w:val="24"/>
        </w:rPr>
        <w:tab/>
      </w:r>
    </w:p>
    <w:p w14:paraId="78ECBD43" w14:textId="4654F04F" w:rsidR="0001508E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508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DF2FE54" w14:textId="77777777" w:rsidR="0084674A" w:rsidRDefault="0084674A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9FEDC7E" w14:textId="77777777" w:rsidR="0084674A" w:rsidRDefault="0084674A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CE9A56C" w14:textId="6E13D5D2" w:rsidR="00C944CE" w:rsidRPr="007537BA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537B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clusion </w:t>
      </w:r>
    </w:p>
    <w:p w14:paraId="7E567A3E" w14:textId="16AE64A7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6FA78E1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42D4FAAE" w14:textId="1747C2AC" w:rsidR="005D38C5" w:rsidRDefault="005D38C5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18DEBED5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7B23A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E48CC8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B0AF6B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2CCB0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2C8D74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83693E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39151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BEB5D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5638F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A31D76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34092" w14:textId="77777777" w:rsidR="0001508E" w:rsidRDefault="0001508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0401A1F0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F62C66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D8289C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484D8802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liddon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F62C6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D8289C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F62C66" w:rsidRPr="00D8289C">
        <w:rPr>
          <w:rFonts w:ascii="Times New Roman" w:hAnsi="Times New Roman" w:cs="Times New Roman"/>
          <w:i/>
          <w:sz w:val="24"/>
          <w:szCs w:val="24"/>
        </w:rPr>
        <w:t>l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12CEACDB" w14:textId="77777777" w:rsidR="00F62C66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6D22DF12" w14:textId="7609FCFA" w:rsidR="00F62C66" w:rsidRPr="00644397" w:rsidRDefault="00F62C66" w:rsidP="00D828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innovative work behavior, organizational culture, and organizational citizenship behavior. </w:t>
      </w:r>
      <w:r w:rsidRPr="00D8289C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D8289C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6DD4B763" w14:textId="07B9B3EB" w:rsidR="00F62C66" w:rsidRDefault="00F62C66" w:rsidP="00D8289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D8289C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7" w:history="1">
        <w:r w:rsidRPr="00F62C66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045B4F29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6605251">
    <w:abstractNumId w:val="2"/>
  </w:num>
  <w:num w:numId="2" w16cid:durableId="1552770222">
    <w:abstractNumId w:val="0"/>
  </w:num>
  <w:num w:numId="3" w16cid:durableId="9817314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7DC"/>
    <w:rsid w:val="005C6F64"/>
    <w:rsid w:val="005D38C5"/>
    <w:rsid w:val="00633025"/>
    <w:rsid w:val="00644397"/>
    <w:rsid w:val="006C6C3B"/>
    <w:rsid w:val="0070741E"/>
    <w:rsid w:val="007537BA"/>
    <w:rsid w:val="0084674A"/>
    <w:rsid w:val="009B4E44"/>
    <w:rsid w:val="00A03CD2"/>
    <w:rsid w:val="00AA17C5"/>
    <w:rsid w:val="00B6581C"/>
    <w:rsid w:val="00C944CE"/>
    <w:rsid w:val="00D1407A"/>
    <w:rsid w:val="00D23F89"/>
    <w:rsid w:val="00D8289C"/>
    <w:rsid w:val="00DA3EFE"/>
    <w:rsid w:val="00F62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8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8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Reviewer</cp:lastModifiedBy>
  <cp:revision>4</cp:revision>
  <dcterms:created xsi:type="dcterms:W3CDTF">2021-02-25T14:50:00Z</dcterms:created>
  <dcterms:modified xsi:type="dcterms:W3CDTF">2024-04-10T18:06:00Z</dcterms:modified>
</cp:coreProperties>
</file>